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ABD8EB" w14:textId="4FBAC3A1" w:rsidR="00A7275B" w:rsidRDefault="00A7275B" w:rsidP="00A7275B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222222"/>
          <w:kern w:val="0"/>
          <w:sz w:val="28"/>
          <w:szCs w:val="28"/>
          <w14:ligatures w14:val="none"/>
        </w:rPr>
      </w:pPr>
      <w:r w:rsidRPr="00D766BD">
        <w:rPr>
          <w:rFonts w:ascii="Arial" w:eastAsia="Times New Roman" w:hAnsi="Arial" w:cs="Arial"/>
          <w:b/>
          <w:bCs/>
          <w:color w:val="222222"/>
          <w:kern w:val="0"/>
          <w:sz w:val="28"/>
          <w:szCs w:val="28"/>
          <w14:ligatures w14:val="none"/>
        </w:rPr>
        <w:t>“</w:t>
      </w:r>
      <w:proofErr w:type="spellStart"/>
      <w:r w:rsidRPr="00D766BD">
        <w:rPr>
          <w:rFonts w:ascii="Arial" w:eastAsia="Times New Roman" w:hAnsi="Arial" w:cs="Arial"/>
          <w:b/>
          <w:bCs/>
          <w:color w:val="222222"/>
          <w:kern w:val="0"/>
          <w:sz w:val="28"/>
          <w:szCs w:val="28"/>
          <w14:ligatures w14:val="none"/>
        </w:rPr>
        <w:t>Aneway</w:t>
      </w:r>
      <w:proofErr w:type="spellEnd"/>
      <w:r w:rsidRPr="00D766BD">
        <w:rPr>
          <w:rFonts w:ascii="Arial" w:eastAsia="Times New Roman" w:hAnsi="Arial" w:cs="Arial"/>
          <w:b/>
          <w:bCs/>
          <w:color w:val="222222"/>
          <w:kern w:val="0"/>
          <w:sz w:val="28"/>
          <w:szCs w:val="28"/>
          <w14:ligatures w14:val="none"/>
        </w:rPr>
        <w:t xml:space="preserve">” Young </w:t>
      </w:r>
      <w:r w:rsidR="00DF3FBD">
        <w:rPr>
          <w:rFonts w:ascii="Arial" w:eastAsia="Times New Roman" w:hAnsi="Arial" w:cs="Arial"/>
          <w:b/>
          <w:bCs/>
          <w:color w:val="222222"/>
          <w:kern w:val="0"/>
          <w:sz w:val="28"/>
          <w:szCs w:val="28"/>
          <w14:ligatures w14:val="none"/>
        </w:rPr>
        <w:t>Empowerment</w:t>
      </w:r>
      <w:r w:rsidRPr="00D766BD">
        <w:rPr>
          <w:rFonts w:ascii="Arial" w:eastAsia="Times New Roman" w:hAnsi="Arial" w:cs="Arial"/>
          <w:b/>
          <w:bCs/>
          <w:color w:val="222222"/>
          <w:kern w:val="0"/>
          <w:sz w:val="28"/>
          <w:szCs w:val="28"/>
          <w14:ligatures w14:val="none"/>
        </w:rPr>
        <w:t xml:space="preserve"> Program</w:t>
      </w:r>
      <w:r w:rsidR="00364BAA">
        <w:rPr>
          <w:rFonts w:ascii="Arial" w:eastAsia="Times New Roman" w:hAnsi="Arial" w:cs="Arial"/>
          <w:b/>
          <w:bCs/>
          <w:color w:val="222222"/>
          <w:kern w:val="0"/>
          <w:sz w:val="28"/>
          <w:szCs w:val="28"/>
          <w14:ligatures w14:val="none"/>
        </w:rPr>
        <w:t xml:space="preserve"> </w:t>
      </w:r>
    </w:p>
    <w:p w14:paraId="53A1D897" w14:textId="61D42721" w:rsidR="00DF3FBD" w:rsidRPr="00D766BD" w:rsidRDefault="00521DFE" w:rsidP="00A7275B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222222"/>
          <w:kern w:val="0"/>
          <w:sz w:val="28"/>
          <w:szCs w:val="28"/>
          <w14:ligatures w14:val="none"/>
        </w:rPr>
      </w:pPr>
      <w:r>
        <w:rPr>
          <w:rFonts w:ascii="Arial" w:eastAsia="Times New Roman" w:hAnsi="Arial" w:cs="Arial"/>
          <w:b/>
          <w:bCs/>
          <w:color w:val="222222"/>
          <w:kern w:val="0"/>
          <w:sz w:val="28"/>
          <w:szCs w:val="28"/>
          <w14:ligatures w14:val="none"/>
        </w:rPr>
        <w:t xml:space="preserve">El </w:t>
      </w:r>
      <w:proofErr w:type="spellStart"/>
      <w:r>
        <w:rPr>
          <w:rFonts w:ascii="Arial" w:eastAsia="Times New Roman" w:hAnsi="Arial" w:cs="Arial"/>
          <w:b/>
          <w:bCs/>
          <w:color w:val="222222"/>
          <w:kern w:val="0"/>
          <w:sz w:val="28"/>
          <w:szCs w:val="28"/>
          <w14:ligatures w14:val="none"/>
        </w:rPr>
        <w:t>Cantare</w:t>
      </w:r>
      <w:proofErr w:type="spellEnd"/>
      <w:r>
        <w:rPr>
          <w:rFonts w:ascii="Arial" w:eastAsia="Times New Roman" w:hAnsi="Arial" w:cs="Arial"/>
          <w:b/>
          <w:bCs/>
          <w:color w:val="222222"/>
          <w:kern w:val="0"/>
          <w:sz w:val="28"/>
          <w:szCs w:val="28"/>
          <w14:ligatures w14:val="none"/>
        </w:rPr>
        <w:t xml:space="preserve"> Foundation </w:t>
      </w:r>
    </w:p>
    <w:p w14:paraId="0CADAC6E" w14:textId="51E95957" w:rsidR="00A7275B" w:rsidRDefault="00A7275B" w:rsidP="00A7275B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lease fill out the application form</w:t>
      </w:r>
      <w:r w:rsidR="00521DFE">
        <w:rPr>
          <w:rFonts w:ascii="Arial" w:hAnsi="Arial" w:cs="Arial"/>
          <w:sz w:val="28"/>
          <w:szCs w:val="28"/>
        </w:rPr>
        <w:t xml:space="preserve"> and email </w:t>
      </w:r>
      <w:r w:rsidR="00533EBA">
        <w:rPr>
          <w:rFonts w:ascii="Arial" w:hAnsi="Arial" w:cs="Arial"/>
          <w:sz w:val="28"/>
          <w:szCs w:val="28"/>
        </w:rPr>
        <w:t xml:space="preserve">it </w:t>
      </w:r>
      <w:r w:rsidR="00521DFE">
        <w:rPr>
          <w:rFonts w:ascii="Arial" w:hAnsi="Arial" w:cs="Arial"/>
          <w:sz w:val="28"/>
          <w:szCs w:val="28"/>
        </w:rPr>
        <w:t xml:space="preserve">to us </w:t>
      </w:r>
      <w:r w:rsidR="00CA4B66">
        <w:rPr>
          <w:rFonts w:ascii="Arial" w:hAnsi="Arial" w:cs="Arial"/>
          <w:sz w:val="28"/>
          <w:szCs w:val="28"/>
        </w:rPr>
        <w:t xml:space="preserve">at </w:t>
      </w:r>
      <w:r w:rsidR="00521DFE">
        <w:rPr>
          <w:rFonts w:ascii="Arial" w:hAnsi="Arial" w:cs="Arial"/>
          <w:sz w:val="28"/>
          <w:szCs w:val="28"/>
        </w:rPr>
        <w:t>info@elcantarefoundation.org</w:t>
      </w:r>
    </w:p>
    <w:p w14:paraId="7DBCB181" w14:textId="77777777" w:rsidR="00A7275B" w:rsidRDefault="00A7275B" w:rsidP="00A7275B">
      <w:pPr>
        <w:rPr>
          <w:rFonts w:ascii="Arial" w:hAnsi="Arial" w:cs="Arial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7275B" w14:paraId="07EC6A11" w14:textId="77777777" w:rsidTr="00403BAA">
        <w:tc>
          <w:tcPr>
            <w:tcW w:w="4675" w:type="dxa"/>
          </w:tcPr>
          <w:p w14:paraId="4AF28EE2" w14:textId="77777777" w:rsidR="00A7275B" w:rsidRDefault="00A7275B" w:rsidP="00403BAA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First name </w:t>
            </w:r>
          </w:p>
          <w:p w14:paraId="56605907" w14:textId="77777777" w:rsidR="00A7275B" w:rsidRDefault="00A7275B" w:rsidP="00403BAA">
            <w:pPr>
              <w:rPr>
                <w:rFonts w:ascii="Arial" w:hAnsi="Arial" w:cs="Arial"/>
                <w:sz w:val="28"/>
                <w:szCs w:val="28"/>
              </w:rPr>
            </w:pPr>
          </w:p>
          <w:p w14:paraId="49445515" w14:textId="77777777" w:rsidR="00A7275B" w:rsidRDefault="00A7275B" w:rsidP="00403BAA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675" w:type="dxa"/>
          </w:tcPr>
          <w:p w14:paraId="5D80E3EA" w14:textId="77777777" w:rsidR="00A7275B" w:rsidRDefault="00A7275B" w:rsidP="00403BAA">
            <w:pPr>
              <w:rPr>
                <w:rFonts w:ascii="Arial" w:hAnsi="Arial" w:cs="Arial"/>
                <w:sz w:val="28"/>
                <w:szCs w:val="28"/>
              </w:rPr>
            </w:pPr>
          </w:p>
          <w:p w14:paraId="34B46751" w14:textId="77777777" w:rsidR="00A7275B" w:rsidRDefault="00A7275B" w:rsidP="00403BA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A7275B" w14:paraId="3B98B1B7" w14:textId="77777777" w:rsidTr="00403BAA">
        <w:tc>
          <w:tcPr>
            <w:tcW w:w="4675" w:type="dxa"/>
          </w:tcPr>
          <w:p w14:paraId="13ADC746" w14:textId="77777777" w:rsidR="00A7275B" w:rsidRDefault="00A7275B" w:rsidP="00403BAA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Last name</w:t>
            </w:r>
          </w:p>
          <w:p w14:paraId="0CC28BA5" w14:textId="77777777" w:rsidR="00A7275B" w:rsidRDefault="00A7275B" w:rsidP="00403BAA">
            <w:pPr>
              <w:rPr>
                <w:rFonts w:ascii="Arial" w:hAnsi="Arial" w:cs="Arial"/>
                <w:sz w:val="28"/>
                <w:szCs w:val="28"/>
              </w:rPr>
            </w:pPr>
          </w:p>
          <w:p w14:paraId="1E73E9CC" w14:textId="77777777" w:rsidR="00A7275B" w:rsidRDefault="00A7275B" w:rsidP="00403BAA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675" w:type="dxa"/>
          </w:tcPr>
          <w:p w14:paraId="5FDCFB11" w14:textId="77777777" w:rsidR="00A7275B" w:rsidRDefault="00A7275B" w:rsidP="00403BA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A7275B" w14:paraId="34C2F2E0" w14:textId="77777777" w:rsidTr="00403BAA">
        <w:tc>
          <w:tcPr>
            <w:tcW w:w="4675" w:type="dxa"/>
          </w:tcPr>
          <w:p w14:paraId="6BE67A97" w14:textId="77777777" w:rsidR="00A7275B" w:rsidRDefault="00A7275B" w:rsidP="00403BAA">
            <w:pPr>
              <w:rPr>
                <w:rFonts w:ascii="Arial" w:hAnsi="Arial" w:cs="Arial"/>
                <w:sz w:val="28"/>
                <w:szCs w:val="28"/>
              </w:rPr>
            </w:pPr>
          </w:p>
          <w:p w14:paraId="03F9ED24" w14:textId="77777777" w:rsidR="00A7275B" w:rsidRDefault="00A7275B" w:rsidP="00403BAA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Age </w:t>
            </w:r>
          </w:p>
          <w:p w14:paraId="260B4257" w14:textId="77777777" w:rsidR="00A7275B" w:rsidRDefault="00A7275B" w:rsidP="00403BAA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675" w:type="dxa"/>
          </w:tcPr>
          <w:p w14:paraId="18FCC94B" w14:textId="77777777" w:rsidR="00A7275B" w:rsidRDefault="00A7275B" w:rsidP="00403BA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A7275B" w14:paraId="1FDD5ED5" w14:textId="77777777" w:rsidTr="00403BAA">
        <w:tc>
          <w:tcPr>
            <w:tcW w:w="4675" w:type="dxa"/>
          </w:tcPr>
          <w:p w14:paraId="35EC50CB" w14:textId="77777777" w:rsidR="00A7275B" w:rsidRDefault="00A7275B" w:rsidP="00403BAA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The student’s contact number </w:t>
            </w:r>
          </w:p>
          <w:p w14:paraId="45E45848" w14:textId="77777777" w:rsidR="00A7275B" w:rsidRDefault="00A7275B" w:rsidP="00403BAA">
            <w:pPr>
              <w:rPr>
                <w:rFonts w:ascii="Arial" w:hAnsi="Arial" w:cs="Arial"/>
                <w:sz w:val="28"/>
                <w:szCs w:val="28"/>
              </w:rPr>
            </w:pPr>
          </w:p>
          <w:p w14:paraId="641BA882" w14:textId="77777777" w:rsidR="00A7275B" w:rsidRDefault="00A7275B" w:rsidP="00403BAA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675" w:type="dxa"/>
          </w:tcPr>
          <w:p w14:paraId="141C61B7" w14:textId="77777777" w:rsidR="00A7275B" w:rsidRDefault="00A7275B" w:rsidP="00403BA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64908" w14:paraId="422C66D6" w14:textId="77777777" w:rsidTr="00403BAA">
        <w:tc>
          <w:tcPr>
            <w:tcW w:w="4675" w:type="dxa"/>
          </w:tcPr>
          <w:p w14:paraId="09962F63" w14:textId="5EBDD754" w:rsidR="00664908" w:rsidRDefault="00664908" w:rsidP="00403BAA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Address</w:t>
            </w:r>
          </w:p>
          <w:p w14:paraId="02FE4DA2" w14:textId="77777777" w:rsidR="00664908" w:rsidRDefault="00664908" w:rsidP="00403BAA">
            <w:pPr>
              <w:rPr>
                <w:rFonts w:ascii="Arial" w:hAnsi="Arial" w:cs="Arial"/>
                <w:sz w:val="28"/>
                <w:szCs w:val="28"/>
              </w:rPr>
            </w:pPr>
          </w:p>
          <w:p w14:paraId="2C952230" w14:textId="77777777" w:rsidR="00BD7586" w:rsidRDefault="00BD7586" w:rsidP="00403BAA">
            <w:pPr>
              <w:rPr>
                <w:rFonts w:ascii="Arial" w:hAnsi="Arial" w:cs="Arial"/>
                <w:sz w:val="28"/>
                <w:szCs w:val="28"/>
              </w:rPr>
            </w:pPr>
          </w:p>
          <w:p w14:paraId="67B6CF9F" w14:textId="77777777" w:rsidR="00664908" w:rsidRDefault="00664908" w:rsidP="00403BAA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675" w:type="dxa"/>
          </w:tcPr>
          <w:p w14:paraId="6B47F26E" w14:textId="77777777" w:rsidR="00664908" w:rsidRDefault="00664908" w:rsidP="00403BA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A7275B" w14:paraId="6311787B" w14:textId="77777777" w:rsidTr="00403BAA">
        <w:tc>
          <w:tcPr>
            <w:tcW w:w="4675" w:type="dxa"/>
          </w:tcPr>
          <w:p w14:paraId="0A8BD172" w14:textId="465A88A9" w:rsidR="00A7275B" w:rsidRDefault="00664908" w:rsidP="00403BAA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Emergency </w:t>
            </w:r>
            <w:r w:rsidR="00A7275B">
              <w:rPr>
                <w:rFonts w:ascii="Arial" w:hAnsi="Arial" w:cs="Arial"/>
                <w:sz w:val="28"/>
                <w:szCs w:val="28"/>
              </w:rPr>
              <w:t>contact number</w:t>
            </w:r>
          </w:p>
          <w:p w14:paraId="30EEC181" w14:textId="77777777" w:rsidR="00A7275B" w:rsidRDefault="00A7275B" w:rsidP="00403BAA">
            <w:pPr>
              <w:rPr>
                <w:rFonts w:ascii="Arial" w:hAnsi="Arial" w:cs="Arial"/>
                <w:sz w:val="28"/>
                <w:szCs w:val="28"/>
              </w:rPr>
            </w:pPr>
          </w:p>
          <w:p w14:paraId="52824974" w14:textId="77777777" w:rsidR="00A7275B" w:rsidRDefault="00A7275B" w:rsidP="00403BAA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675" w:type="dxa"/>
          </w:tcPr>
          <w:p w14:paraId="6B48CDF1" w14:textId="77777777" w:rsidR="00A7275B" w:rsidRDefault="00A7275B" w:rsidP="00403BA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F3FBD" w14:paraId="7FF051EE" w14:textId="77777777" w:rsidTr="00403BAA">
        <w:tc>
          <w:tcPr>
            <w:tcW w:w="4675" w:type="dxa"/>
          </w:tcPr>
          <w:p w14:paraId="75ACA7C1" w14:textId="3A1D851C" w:rsidR="00DF3FBD" w:rsidRDefault="00DF3FBD" w:rsidP="00403BAA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Are you available </w:t>
            </w:r>
            <w:r w:rsidR="004E1028">
              <w:rPr>
                <w:rFonts w:ascii="Arial" w:hAnsi="Arial" w:cs="Arial"/>
                <w:sz w:val="28"/>
                <w:szCs w:val="28"/>
              </w:rPr>
              <w:t xml:space="preserve">on </w:t>
            </w:r>
            <w:r>
              <w:rPr>
                <w:rFonts w:ascii="Arial" w:hAnsi="Arial" w:cs="Arial"/>
                <w:sz w:val="28"/>
                <w:szCs w:val="28"/>
              </w:rPr>
              <w:t>weekend</w:t>
            </w:r>
            <w:r w:rsidR="004E1028">
              <w:rPr>
                <w:rFonts w:ascii="Arial" w:hAnsi="Arial" w:cs="Arial"/>
                <w:sz w:val="28"/>
                <w:szCs w:val="28"/>
              </w:rPr>
              <w:t>s</w:t>
            </w:r>
            <w:r>
              <w:rPr>
                <w:rFonts w:ascii="Arial" w:hAnsi="Arial" w:cs="Arial"/>
                <w:sz w:val="28"/>
                <w:szCs w:val="28"/>
              </w:rPr>
              <w:t>?</w:t>
            </w:r>
            <w:r w:rsidR="004E1028">
              <w:rPr>
                <w:rFonts w:ascii="Arial" w:hAnsi="Arial" w:cs="Arial"/>
                <w:sz w:val="28"/>
                <w:szCs w:val="28"/>
              </w:rPr>
              <w:t xml:space="preserve">   </w:t>
            </w:r>
            <w:r>
              <w:rPr>
                <w:rFonts w:ascii="Arial" w:hAnsi="Arial" w:cs="Arial"/>
                <w:sz w:val="28"/>
                <w:szCs w:val="28"/>
              </w:rPr>
              <w:t xml:space="preserve">     Yes or No</w:t>
            </w:r>
          </w:p>
          <w:p w14:paraId="09CF9172" w14:textId="77777777" w:rsidR="00DF3FBD" w:rsidRDefault="00DF3FBD" w:rsidP="00403BAA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675" w:type="dxa"/>
          </w:tcPr>
          <w:p w14:paraId="7B0B6A0C" w14:textId="47B7A4CE" w:rsidR="00DF3FBD" w:rsidRDefault="00DF3FBD" w:rsidP="00403BAA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Are you able to attend the Zoom class?</w:t>
            </w:r>
            <w:r w:rsidR="00AF31F8">
              <w:rPr>
                <w:rFonts w:ascii="Arial" w:hAnsi="Arial" w:cs="Arial"/>
                <w:sz w:val="28"/>
                <w:szCs w:val="28"/>
              </w:rPr>
              <w:t xml:space="preserve"> Yes or No</w:t>
            </w:r>
          </w:p>
        </w:tc>
      </w:tr>
      <w:tr w:rsidR="00A7275B" w14:paraId="3CC782D9" w14:textId="77777777" w:rsidTr="00403BAA">
        <w:tc>
          <w:tcPr>
            <w:tcW w:w="4675" w:type="dxa"/>
          </w:tcPr>
          <w:p w14:paraId="3047F01C" w14:textId="7731A8BF" w:rsidR="00A7275B" w:rsidRDefault="00A7275B" w:rsidP="00403BAA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Email</w:t>
            </w:r>
            <w:r w:rsidR="00D82EE2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BD7586">
              <w:rPr>
                <w:rFonts w:ascii="Arial" w:hAnsi="Arial" w:cs="Arial"/>
                <w:sz w:val="28"/>
                <w:szCs w:val="28"/>
              </w:rPr>
              <w:t xml:space="preserve">(print) </w:t>
            </w:r>
          </w:p>
          <w:p w14:paraId="52D32B73" w14:textId="77777777" w:rsidR="00A7275B" w:rsidRDefault="00A7275B" w:rsidP="00403BAA">
            <w:pPr>
              <w:rPr>
                <w:rFonts w:ascii="Arial" w:hAnsi="Arial" w:cs="Arial"/>
                <w:sz w:val="28"/>
                <w:szCs w:val="28"/>
              </w:rPr>
            </w:pPr>
          </w:p>
          <w:p w14:paraId="0A36CD59" w14:textId="77777777" w:rsidR="00A7275B" w:rsidRDefault="00A7275B" w:rsidP="00403BAA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675" w:type="dxa"/>
          </w:tcPr>
          <w:p w14:paraId="73707864" w14:textId="77777777" w:rsidR="00A7275B" w:rsidRDefault="00A7275B" w:rsidP="00403BA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1544E622" w14:textId="7F94620D" w:rsidR="00875505" w:rsidRDefault="00875505" w:rsidP="0087550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arent’s C</w:t>
      </w:r>
      <w:r w:rsidR="00BE1E20">
        <w:rPr>
          <w:rFonts w:ascii="Arial" w:hAnsi="Arial" w:cs="Arial"/>
          <w:sz w:val="28"/>
          <w:szCs w:val="28"/>
        </w:rPr>
        <w:t xml:space="preserve">onsent </w:t>
      </w:r>
      <w:r w:rsidR="00DF3FBD">
        <w:rPr>
          <w:rFonts w:ascii="Arial" w:hAnsi="Arial" w:cs="Arial"/>
          <w:sz w:val="28"/>
          <w:szCs w:val="28"/>
        </w:rPr>
        <w:t xml:space="preserve">(Under 18 </w:t>
      </w:r>
      <w:r w:rsidR="007028C0">
        <w:rPr>
          <w:rFonts w:ascii="Arial" w:hAnsi="Arial" w:cs="Arial"/>
          <w:sz w:val="28"/>
          <w:szCs w:val="28"/>
        </w:rPr>
        <w:t>years</w:t>
      </w:r>
      <w:r w:rsidR="00DF3FBD">
        <w:rPr>
          <w:rFonts w:ascii="Arial" w:hAnsi="Arial" w:cs="Arial"/>
          <w:sz w:val="28"/>
          <w:szCs w:val="28"/>
        </w:rPr>
        <w:t xml:space="preserve"> old)</w:t>
      </w:r>
    </w:p>
    <w:p w14:paraId="4385DF54" w14:textId="2D69EB6D" w:rsidR="00875505" w:rsidRDefault="00DF3FBD" w:rsidP="0087550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Parents’s </w:t>
      </w:r>
      <w:r w:rsidR="00875505">
        <w:rPr>
          <w:rFonts w:ascii="Arial" w:hAnsi="Arial" w:cs="Arial"/>
          <w:sz w:val="28"/>
          <w:szCs w:val="28"/>
        </w:rPr>
        <w:t xml:space="preserve">Name: </w:t>
      </w:r>
    </w:p>
    <w:p w14:paraId="3F624F6C" w14:textId="77777777" w:rsidR="00875505" w:rsidRDefault="00875505" w:rsidP="00875505">
      <w:pPr>
        <w:rPr>
          <w:rFonts w:ascii="Arial" w:hAnsi="Arial" w:cs="Arial"/>
          <w:sz w:val="28"/>
          <w:szCs w:val="28"/>
        </w:rPr>
      </w:pPr>
    </w:p>
    <w:p w14:paraId="0C30B034" w14:textId="0FC010C1" w:rsidR="00BE1E20" w:rsidRDefault="00875505" w:rsidP="0087550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</w:t>
      </w:r>
      <w:r w:rsidR="00BE1E20">
        <w:rPr>
          <w:rFonts w:ascii="Arial" w:hAnsi="Arial" w:cs="Arial"/>
          <w:sz w:val="28"/>
          <w:szCs w:val="28"/>
        </w:rPr>
        <w:t>ignature</w:t>
      </w:r>
      <w:r w:rsidR="00D82EE2">
        <w:rPr>
          <w:rFonts w:ascii="Arial" w:hAnsi="Arial" w:cs="Arial"/>
          <w:sz w:val="28"/>
          <w:szCs w:val="28"/>
        </w:rPr>
        <w:t>:</w:t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 w:rsidR="00BE1E20">
        <w:rPr>
          <w:rFonts w:ascii="Arial" w:hAnsi="Arial" w:cs="Arial"/>
          <w:sz w:val="28"/>
          <w:szCs w:val="28"/>
        </w:rPr>
        <w:tab/>
      </w:r>
      <w:r w:rsidR="00BE1E20">
        <w:rPr>
          <w:rFonts w:ascii="Arial" w:hAnsi="Arial" w:cs="Arial"/>
          <w:sz w:val="28"/>
          <w:szCs w:val="28"/>
        </w:rPr>
        <w:tab/>
      </w:r>
      <w:r w:rsidR="00BE1E20">
        <w:rPr>
          <w:rFonts w:ascii="Arial" w:hAnsi="Arial" w:cs="Arial"/>
          <w:sz w:val="28"/>
          <w:szCs w:val="28"/>
        </w:rPr>
        <w:tab/>
      </w:r>
      <w:r w:rsidR="00BE1E20">
        <w:rPr>
          <w:rFonts w:ascii="Arial" w:hAnsi="Arial" w:cs="Arial"/>
          <w:sz w:val="28"/>
          <w:szCs w:val="28"/>
        </w:rPr>
        <w:tab/>
      </w:r>
      <w:r w:rsidR="00BE1E20">
        <w:rPr>
          <w:rFonts w:ascii="Arial" w:hAnsi="Arial" w:cs="Arial"/>
          <w:sz w:val="28"/>
          <w:szCs w:val="28"/>
        </w:rPr>
        <w:tab/>
        <w:t>Date</w:t>
      </w:r>
      <w:r w:rsidR="00D82EE2">
        <w:rPr>
          <w:rFonts w:ascii="Arial" w:hAnsi="Arial" w:cs="Arial"/>
          <w:sz w:val="28"/>
          <w:szCs w:val="28"/>
        </w:rPr>
        <w:t>:</w:t>
      </w:r>
    </w:p>
    <w:p w14:paraId="2A444616" w14:textId="072C49C0" w:rsidR="00A7275B" w:rsidRDefault="00BE1E20">
      <w:r>
        <w:rPr>
          <w:rFonts w:ascii="Arial" w:hAnsi="Arial" w:cs="Arial"/>
          <w:sz w:val="28"/>
          <w:szCs w:val="28"/>
        </w:rPr>
        <w:t>__________________________________       ______________________</w:t>
      </w:r>
    </w:p>
    <w:sectPr w:rsidR="00A727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374B4" w14:textId="77777777" w:rsidR="00D82186" w:rsidRDefault="00D82186" w:rsidP="00BE1E20">
      <w:pPr>
        <w:spacing w:after="0" w:line="240" w:lineRule="auto"/>
      </w:pPr>
      <w:r>
        <w:separator/>
      </w:r>
    </w:p>
  </w:endnote>
  <w:endnote w:type="continuationSeparator" w:id="0">
    <w:p w14:paraId="42B658BA" w14:textId="77777777" w:rsidR="00D82186" w:rsidRDefault="00D82186" w:rsidP="00BE1E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19DBFB" w14:textId="77777777" w:rsidR="00D82186" w:rsidRDefault="00D82186" w:rsidP="00BE1E20">
      <w:pPr>
        <w:spacing w:after="0" w:line="240" w:lineRule="auto"/>
      </w:pPr>
      <w:r>
        <w:separator/>
      </w:r>
    </w:p>
  </w:footnote>
  <w:footnote w:type="continuationSeparator" w:id="0">
    <w:p w14:paraId="486A4A6F" w14:textId="77777777" w:rsidR="00D82186" w:rsidRDefault="00D82186" w:rsidP="00BE1E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wNDMwsTAwtzAxtDRV0lEKTi0uzszPAykwrQUAenjJdCwAAAA="/>
  </w:docVars>
  <w:rsids>
    <w:rsidRoot w:val="00A7275B"/>
    <w:rsid w:val="00364BAA"/>
    <w:rsid w:val="003D4688"/>
    <w:rsid w:val="004D7BC6"/>
    <w:rsid w:val="004E1028"/>
    <w:rsid w:val="00521DFE"/>
    <w:rsid w:val="00533EBA"/>
    <w:rsid w:val="005624FC"/>
    <w:rsid w:val="00664908"/>
    <w:rsid w:val="00696031"/>
    <w:rsid w:val="007028C0"/>
    <w:rsid w:val="00875505"/>
    <w:rsid w:val="00927420"/>
    <w:rsid w:val="00A6675C"/>
    <w:rsid w:val="00A7275B"/>
    <w:rsid w:val="00A85410"/>
    <w:rsid w:val="00AF31F8"/>
    <w:rsid w:val="00BD7586"/>
    <w:rsid w:val="00BE1E20"/>
    <w:rsid w:val="00CA4B66"/>
    <w:rsid w:val="00D40773"/>
    <w:rsid w:val="00D65246"/>
    <w:rsid w:val="00D82186"/>
    <w:rsid w:val="00D82EE2"/>
    <w:rsid w:val="00DC787E"/>
    <w:rsid w:val="00DF0FA7"/>
    <w:rsid w:val="00DF3FBD"/>
    <w:rsid w:val="00E03FCA"/>
    <w:rsid w:val="00F94959"/>
    <w:rsid w:val="00FD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E992F4"/>
  <w15:chartTrackingRefBased/>
  <w15:docId w15:val="{637CF0AC-B1E9-4FC6-B2C0-B035948E1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5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27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E1E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1E20"/>
  </w:style>
  <w:style w:type="paragraph" w:styleId="Footer">
    <w:name w:val="footer"/>
    <w:basedOn w:val="Normal"/>
    <w:link w:val="FooterChar"/>
    <w:uiPriority w:val="99"/>
    <w:unhideWhenUsed/>
    <w:rsid w:val="00BE1E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1E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3</Words>
  <Characters>452</Characters>
  <Application>Microsoft Office Word</Application>
  <DocSecurity>0</DocSecurity>
  <Lines>5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sakurai</dc:creator>
  <cp:keywords/>
  <dc:description/>
  <cp:lastModifiedBy>Nicole Sakurai</cp:lastModifiedBy>
  <cp:revision>3</cp:revision>
  <dcterms:created xsi:type="dcterms:W3CDTF">2024-02-28T23:00:00Z</dcterms:created>
  <dcterms:modified xsi:type="dcterms:W3CDTF">2024-02-28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56e920-0286-40ea-9cc3-60bb15c21eda</vt:lpwstr>
  </property>
</Properties>
</file>